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09793" w14:textId="77777777" w:rsidR="001D39C5" w:rsidRPr="00A77941" w:rsidRDefault="001D39C5" w:rsidP="001D39C5">
      <w:pPr>
        <w:jc w:val="center"/>
        <w:rPr>
          <w:rFonts w:ascii="Arial" w:hAnsi="Arial" w:cs="Arial"/>
          <w:b/>
          <w:bCs/>
        </w:rPr>
      </w:pPr>
    </w:p>
    <w:p w14:paraId="5F8891F9" w14:textId="0B3DF0DC" w:rsidR="00CE74BB" w:rsidRPr="00CE74BB" w:rsidRDefault="00964159" w:rsidP="00964159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3C4CA2">
        <w:rPr>
          <w:rFonts w:ascii="Arial" w:hAnsi="Arial" w:cs="Arial"/>
          <w:b/>
          <w:bCs/>
          <w:sz w:val="28"/>
          <w:szCs w:val="28"/>
        </w:rPr>
        <w:t xml:space="preserve">Poziv za </w:t>
      </w:r>
      <w:r>
        <w:rPr>
          <w:rFonts w:ascii="Arial" w:hAnsi="Arial" w:cs="Arial"/>
          <w:b/>
          <w:bCs/>
          <w:sz w:val="28"/>
          <w:szCs w:val="28"/>
        </w:rPr>
        <w:t>podnošenje prijava za</w:t>
      </w:r>
      <w:r w:rsidRPr="003C4CA2">
        <w:rPr>
          <w:rFonts w:ascii="Arial" w:hAnsi="Arial" w:cs="Arial"/>
          <w:b/>
          <w:bCs/>
          <w:sz w:val="28"/>
          <w:szCs w:val="28"/>
        </w:rPr>
        <w:t xml:space="preserve"> 2023</w:t>
      </w:r>
      <w:r>
        <w:rPr>
          <w:rFonts w:ascii="Arial" w:hAnsi="Arial" w:cs="Arial"/>
          <w:b/>
          <w:bCs/>
          <w:sz w:val="28"/>
          <w:szCs w:val="28"/>
        </w:rPr>
        <w:t xml:space="preserve">. godinu </w:t>
      </w:r>
      <w:r>
        <w:rPr>
          <w:rFonts w:ascii="Arial" w:hAnsi="Arial" w:cs="Arial"/>
          <w:b/>
          <w:bCs/>
          <w:sz w:val="28"/>
          <w:szCs w:val="28"/>
        </w:rPr>
        <w:br/>
      </w:r>
      <w:r w:rsidRPr="003C4CA2">
        <w:rPr>
          <w:rFonts w:ascii="Arial" w:hAnsi="Arial" w:cs="Arial"/>
          <w:b/>
          <w:bCs/>
          <w:sz w:val="28"/>
          <w:szCs w:val="28"/>
        </w:rPr>
        <w:t>INSP Međunarodni Program Kratkih Kurseva</w:t>
      </w:r>
    </w:p>
    <w:p w14:paraId="3E938D80" w14:textId="1554D833" w:rsidR="001D39C5" w:rsidRDefault="00CE74BB" w:rsidP="00CE74BB">
      <w:pPr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  <w:r w:rsidRPr="00CE74BB">
        <w:rPr>
          <w:rFonts w:ascii="Arial" w:hAnsi="Arial" w:cs="Arial"/>
          <w:b/>
          <w:bCs/>
          <w:sz w:val="28"/>
          <w:szCs w:val="28"/>
          <w:lang w:val="it-IT"/>
        </w:rPr>
        <w:t>Modul 4: Urbano upravljanje i održivi razvoj</w:t>
      </w:r>
    </w:p>
    <w:p w14:paraId="0165AA3D" w14:textId="77777777" w:rsidR="00CE74BB" w:rsidRPr="00CE74BB" w:rsidRDefault="00CE74BB" w:rsidP="00CE74BB">
      <w:pPr>
        <w:jc w:val="center"/>
        <w:rPr>
          <w:rFonts w:ascii="Arial" w:hAnsi="Arial" w:cs="Arial"/>
          <w:sz w:val="24"/>
          <w:szCs w:val="24"/>
          <w:lang w:val="it-IT"/>
        </w:rPr>
      </w:pPr>
    </w:p>
    <w:p w14:paraId="5D0F0602" w14:textId="40F6989F" w:rsidR="00964159" w:rsidRPr="00964159" w:rsidRDefault="00964159" w:rsidP="00964159">
      <w:pPr>
        <w:jc w:val="both"/>
        <w:rPr>
          <w:rFonts w:ascii="Arial" w:hAnsi="Arial" w:cs="Arial"/>
          <w:sz w:val="24"/>
          <w:szCs w:val="24"/>
          <w:lang w:val="it-IT"/>
        </w:rPr>
      </w:pPr>
      <w:r w:rsidRPr="00964159">
        <w:rPr>
          <w:rFonts w:ascii="Arial" w:hAnsi="Arial" w:cs="Arial"/>
          <w:sz w:val="24"/>
          <w:szCs w:val="24"/>
          <w:lang w:val="it-IT"/>
        </w:rPr>
        <w:t>Objavljuje</w:t>
      </w:r>
      <w:r w:rsidR="00E54584">
        <w:rPr>
          <w:rFonts w:ascii="Arial" w:hAnsi="Arial" w:cs="Arial"/>
          <w:sz w:val="24"/>
          <w:szCs w:val="24"/>
          <w:lang w:val="it-IT"/>
        </w:rPr>
        <w:t xml:space="preserve"> se</w:t>
      </w:r>
      <w:r w:rsidRPr="00964159">
        <w:rPr>
          <w:rFonts w:ascii="Arial" w:hAnsi="Arial" w:cs="Arial"/>
          <w:sz w:val="24"/>
          <w:szCs w:val="24"/>
          <w:lang w:val="it-IT"/>
        </w:rPr>
        <w:t xml:space="preserve"> poziv za podnošenje prijava za državne službenike na centralnom i lokalnom nivou za kratki program obuke INSP-a (Institut National du Service Public). INSP je francuski javni referentni operater za zapošljavanje, početnu obuku i kontinuirano obrazovanje državnih službenika na višim i izvršnim pozicijama.</w:t>
      </w:r>
    </w:p>
    <w:p w14:paraId="4C46BB35" w14:textId="00523E11" w:rsidR="00E54584" w:rsidRDefault="00964159" w:rsidP="00964159">
      <w:pPr>
        <w:jc w:val="both"/>
        <w:rPr>
          <w:rFonts w:ascii="Arial" w:hAnsi="Arial" w:cs="Arial"/>
          <w:sz w:val="24"/>
          <w:szCs w:val="24"/>
          <w:lang w:val="sr-Latn-RS"/>
        </w:rPr>
      </w:pPr>
      <w:r w:rsidRPr="00964159">
        <w:rPr>
          <w:rFonts w:ascii="Arial" w:hAnsi="Arial" w:cs="Arial"/>
          <w:sz w:val="24"/>
          <w:szCs w:val="24"/>
          <w:lang w:val="it-IT"/>
        </w:rPr>
        <w:t xml:space="preserve">NAPA, INSP i Ambasada Francuske u Srbiji objavljuju poziv za podnošenje prijava </w:t>
      </w:r>
      <w:r w:rsidR="00E54584">
        <w:rPr>
          <w:rFonts w:ascii="Arial" w:hAnsi="Arial" w:cs="Arial"/>
          <w:sz w:val="24"/>
          <w:szCs w:val="24"/>
          <w:lang w:val="it-IT"/>
        </w:rPr>
        <w:t>ya u</w:t>
      </w:r>
      <w:r w:rsidR="00E54584">
        <w:rPr>
          <w:rFonts w:ascii="Arial" w:hAnsi="Arial" w:cs="Arial"/>
          <w:sz w:val="24"/>
          <w:szCs w:val="24"/>
          <w:lang w:val="sr-Latn-RS"/>
        </w:rPr>
        <w:t xml:space="preserve">češće na kratki program obuke na temu </w:t>
      </w:r>
      <w:r w:rsidR="00E54584">
        <w:rPr>
          <w:rFonts w:ascii="Arial" w:hAnsi="Arial" w:cs="Arial"/>
          <w:i/>
          <w:iCs/>
          <w:sz w:val="24"/>
          <w:szCs w:val="24"/>
          <w:lang w:val="sr-Latn-RS"/>
        </w:rPr>
        <w:t>Urbano upravljanje i održivi razvoj</w:t>
      </w:r>
      <w:r w:rsidR="00E54584">
        <w:rPr>
          <w:rFonts w:ascii="Arial" w:hAnsi="Arial" w:cs="Arial"/>
          <w:sz w:val="24"/>
          <w:szCs w:val="24"/>
          <w:lang w:val="sr-Latn-RS"/>
        </w:rPr>
        <w:t xml:space="preserve">, koji je namenjen svim državnim službenicima u Srbiji. </w:t>
      </w:r>
      <w:bookmarkStart w:id="0" w:name="_Hlk135131054"/>
      <w:r w:rsidR="00E54584">
        <w:rPr>
          <w:rFonts w:ascii="Arial" w:hAnsi="Arial" w:cs="Arial"/>
          <w:sz w:val="24"/>
          <w:szCs w:val="24"/>
          <w:lang w:val="sr-Latn-RS"/>
        </w:rPr>
        <w:t>Ovaj program realizuje ENA/INSP u Francuskoj.</w:t>
      </w:r>
      <w:bookmarkEnd w:id="0"/>
    </w:p>
    <w:p w14:paraId="3E627129" w14:textId="02543D08" w:rsidR="00E54584" w:rsidRDefault="00E54584" w:rsidP="0096415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a obuka</w:t>
      </w:r>
      <w:r w:rsidRPr="003C4CA2">
        <w:rPr>
          <w:rFonts w:ascii="Arial" w:hAnsi="Arial" w:cs="Arial"/>
          <w:sz w:val="24"/>
          <w:szCs w:val="24"/>
        </w:rPr>
        <w:t xml:space="preserve"> će se održati </w:t>
      </w:r>
      <w:r>
        <w:rPr>
          <w:rFonts w:ascii="Arial" w:hAnsi="Arial" w:cs="Arial"/>
          <w:sz w:val="24"/>
          <w:szCs w:val="24"/>
        </w:rPr>
        <w:t xml:space="preserve">na engelskom jeziku </w:t>
      </w:r>
      <w:r w:rsidRPr="003C4CA2">
        <w:rPr>
          <w:rFonts w:ascii="Arial" w:hAnsi="Arial" w:cs="Arial"/>
          <w:sz w:val="24"/>
          <w:szCs w:val="24"/>
        </w:rPr>
        <w:t xml:space="preserve">u Parizu </w:t>
      </w:r>
      <w:r>
        <w:rPr>
          <w:rFonts w:ascii="Arial" w:hAnsi="Arial" w:cs="Arial"/>
          <w:sz w:val="24"/>
          <w:szCs w:val="24"/>
        </w:rPr>
        <w:t>u vremenskom periodu od 20. novembra do 24. novembra 2023. godine.</w:t>
      </w:r>
    </w:p>
    <w:p w14:paraId="3FB7B36D" w14:textId="13EE7592" w:rsidR="00CE74BB" w:rsidRPr="00E54584" w:rsidRDefault="00CE74BB" w:rsidP="00E54584">
      <w:pPr>
        <w:jc w:val="both"/>
        <w:rPr>
          <w:rFonts w:ascii="Arial" w:hAnsi="Arial" w:cs="Arial"/>
          <w:sz w:val="24"/>
          <w:szCs w:val="24"/>
          <w:lang w:val="nl-NL"/>
        </w:rPr>
      </w:pPr>
    </w:p>
    <w:p w14:paraId="39F2377B" w14:textId="0614A83A" w:rsidR="00CE74BB" w:rsidRDefault="00E54584" w:rsidP="00E54584">
      <w:pPr>
        <w:rPr>
          <w:rFonts w:ascii="Arial" w:hAnsi="Arial" w:cs="Arial"/>
          <w:b/>
          <w:bCs/>
          <w:sz w:val="28"/>
          <w:szCs w:val="28"/>
          <w:lang w:val="it-IT"/>
        </w:rPr>
      </w:pPr>
      <w:r>
        <w:rPr>
          <w:rFonts w:ascii="Arial" w:hAnsi="Arial" w:cs="Arial"/>
          <w:b/>
          <w:bCs/>
          <w:sz w:val="28"/>
          <w:szCs w:val="28"/>
          <w:lang w:val="it-IT"/>
        </w:rPr>
        <w:t>Opis obuke</w:t>
      </w:r>
    </w:p>
    <w:p w14:paraId="69913619" w14:textId="36A0A6A9" w:rsidR="00CE74BB" w:rsidRPr="00CE74BB" w:rsidRDefault="00E54584" w:rsidP="00CE74BB">
      <w:pPr>
        <w:jc w:val="both"/>
        <w:rPr>
          <w:rFonts w:ascii="Arial" w:hAnsi="Arial" w:cs="Arial"/>
          <w:sz w:val="24"/>
          <w:szCs w:val="24"/>
          <w:lang w:val="it-IT"/>
        </w:rPr>
      </w:pPr>
      <w:r w:rsidRPr="00E54584">
        <w:rPr>
          <w:rFonts w:ascii="Arial" w:hAnsi="Arial" w:cs="Arial"/>
          <w:sz w:val="24"/>
          <w:szCs w:val="24"/>
        </w:rPr>
        <w:t>Ur</w:t>
      </w:r>
      <w:r>
        <w:rPr>
          <w:rFonts w:ascii="Arial" w:hAnsi="Arial" w:cs="Arial"/>
          <w:sz w:val="24"/>
          <w:szCs w:val="24"/>
        </w:rPr>
        <w:t xml:space="preserve">bano upravljanje </w:t>
      </w:r>
      <w:r w:rsidR="00CE74BB" w:rsidRPr="00E54584">
        <w:rPr>
          <w:rFonts w:ascii="Arial" w:hAnsi="Arial" w:cs="Arial"/>
          <w:sz w:val="24"/>
          <w:szCs w:val="24"/>
        </w:rPr>
        <w:t>je od suštinskog značaja u svetu</w:t>
      </w:r>
      <w:r>
        <w:rPr>
          <w:rFonts w:ascii="Arial" w:hAnsi="Arial" w:cs="Arial"/>
          <w:sz w:val="24"/>
          <w:szCs w:val="24"/>
        </w:rPr>
        <w:t xml:space="preserve"> gde </w:t>
      </w:r>
      <w:r w:rsidR="00CE74BB" w:rsidRPr="00E54584">
        <w:rPr>
          <w:rFonts w:ascii="Arial" w:hAnsi="Arial" w:cs="Arial"/>
          <w:sz w:val="24"/>
          <w:szCs w:val="24"/>
        </w:rPr>
        <w:t xml:space="preserve">više od polovine stanovništva živi u gradovima. </w:t>
      </w:r>
      <w:r w:rsidR="00CE74BB" w:rsidRPr="00CE74BB">
        <w:rPr>
          <w:rFonts w:ascii="Arial" w:hAnsi="Arial" w:cs="Arial"/>
          <w:sz w:val="24"/>
          <w:szCs w:val="24"/>
          <w:lang w:val="it-IT"/>
        </w:rPr>
        <w:t>Rizici i mogućnosti globalizacije, izazovi klimatskih promena, povećanje konkurencije i saradnje za međunarodne investicije i međunarodne događaje ukazuju na potrebu poboljšanja urbanog upravljanja.</w:t>
      </w:r>
    </w:p>
    <w:p w14:paraId="02D54D07" w14:textId="271F40F2" w:rsidR="00CE74BB" w:rsidRDefault="00964159" w:rsidP="00CE74BB">
      <w:pPr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U tom kontektstu</w:t>
      </w:r>
      <w:r w:rsidR="00CE74BB" w:rsidRPr="00CE74BB">
        <w:rPr>
          <w:rFonts w:ascii="Arial" w:hAnsi="Arial" w:cs="Arial"/>
          <w:sz w:val="24"/>
          <w:szCs w:val="24"/>
          <w:lang w:val="it-IT"/>
        </w:rPr>
        <w:t xml:space="preserve">, urbani razvoj i sve veće društvene nejednakosti pokazuju strateški i međunarodni značaj urbanih politika za gradove i </w:t>
      </w:r>
      <w:r w:rsidR="00214141">
        <w:rPr>
          <w:rFonts w:ascii="Arial" w:hAnsi="Arial" w:cs="Arial"/>
          <w:sz w:val="24"/>
          <w:szCs w:val="24"/>
          <w:lang w:val="it-IT"/>
        </w:rPr>
        <w:t>metropolitanske regione</w:t>
      </w:r>
      <w:r w:rsidR="00CE74BB" w:rsidRPr="00CE74BB">
        <w:rPr>
          <w:rFonts w:ascii="Arial" w:hAnsi="Arial" w:cs="Arial"/>
          <w:sz w:val="24"/>
          <w:szCs w:val="24"/>
          <w:lang w:val="it-IT"/>
        </w:rPr>
        <w:t xml:space="preserve">. </w:t>
      </w:r>
      <w:r w:rsidR="00214141">
        <w:rPr>
          <w:rFonts w:ascii="Arial" w:hAnsi="Arial" w:cs="Arial"/>
          <w:sz w:val="24"/>
          <w:szCs w:val="24"/>
          <w:lang w:val="it-IT"/>
        </w:rPr>
        <w:t>S o</w:t>
      </w:r>
      <w:r w:rsidR="00CE74BB" w:rsidRPr="00CE74BB">
        <w:rPr>
          <w:rFonts w:ascii="Arial" w:hAnsi="Arial" w:cs="Arial"/>
          <w:sz w:val="24"/>
          <w:szCs w:val="24"/>
          <w:lang w:val="it-IT"/>
        </w:rPr>
        <w:t>bzirom</w:t>
      </w:r>
      <w:r w:rsidR="00214141">
        <w:rPr>
          <w:rFonts w:ascii="Arial" w:hAnsi="Arial" w:cs="Arial"/>
          <w:sz w:val="24"/>
          <w:szCs w:val="24"/>
          <w:lang w:val="it-IT"/>
        </w:rPr>
        <w:t xml:space="preserve"> na to</w:t>
      </w:r>
      <w:r w:rsidR="00CE74BB" w:rsidRPr="00CE74BB">
        <w:rPr>
          <w:rFonts w:ascii="Arial" w:hAnsi="Arial" w:cs="Arial"/>
          <w:sz w:val="24"/>
          <w:szCs w:val="24"/>
          <w:lang w:val="it-IT"/>
        </w:rPr>
        <w:t xml:space="preserve"> da jedna trećina urbanog stanovništva živi u </w:t>
      </w:r>
      <w:r w:rsidR="00214141">
        <w:rPr>
          <w:rFonts w:ascii="Arial" w:hAnsi="Arial" w:cs="Arial"/>
          <w:sz w:val="24"/>
          <w:szCs w:val="24"/>
          <w:lang w:val="it-IT"/>
        </w:rPr>
        <w:t>neadekvatnim sme</w:t>
      </w:r>
      <w:r w:rsidR="00214141">
        <w:rPr>
          <w:rFonts w:ascii="Arial" w:hAnsi="Arial" w:cs="Arial"/>
          <w:sz w:val="24"/>
          <w:szCs w:val="24"/>
          <w:lang w:val="sr-Latn-RS"/>
        </w:rPr>
        <w:t>štajima</w:t>
      </w:r>
      <w:r w:rsidR="00CE74BB" w:rsidRPr="00CE74BB">
        <w:rPr>
          <w:rFonts w:ascii="Arial" w:hAnsi="Arial" w:cs="Arial"/>
          <w:sz w:val="24"/>
          <w:szCs w:val="24"/>
          <w:lang w:val="it-IT"/>
        </w:rPr>
        <w:t xml:space="preserve">, ostaje još </w:t>
      </w:r>
      <w:r w:rsidR="00214141">
        <w:rPr>
          <w:rFonts w:ascii="Arial" w:hAnsi="Arial" w:cs="Arial"/>
          <w:sz w:val="24"/>
          <w:szCs w:val="24"/>
          <w:lang w:val="it-IT"/>
        </w:rPr>
        <w:t>mnogo</w:t>
      </w:r>
      <w:r w:rsidR="00CE74BB" w:rsidRPr="00CE74BB">
        <w:rPr>
          <w:rFonts w:ascii="Arial" w:hAnsi="Arial" w:cs="Arial"/>
          <w:sz w:val="24"/>
          <w:szCs w:val="24"/>
          <w:lang w:val="it-IT"/>
        </w:rPr>
        <w:t xml:space="preserve"> </w:t>
      </w:r>
      <w:r w:rsidR="00214141">
        <w:rPr>
          <w:rFonts w:ascii="Arial" w:hAnsi="Arial" w:cs="Arial"/>
          <w:sz w:val="24"/>
          <w:szCs w:val="24"/>
          <w:lang w:val="it-IT"/>
        </w:rPr>
        <w:t xml:space="preserve">toga da se uradi </w:t>
      </w:r>
      <w:r w:rsidR="00CE74BB" w:rsidRPr="00CE74BB">
        <w:rPr>
          <w:rFonts w:ascii="Arial" w:hAnsi="Arial" w:cs="Arial"/>
          <w:sz w:val="24"/>
          <w:szCs w:val="24"/>
          <w:lang w:val="it-IT"/>
        </w:rPr>
        <w:t>u ovoj oblasti.</w:t>
      </w:r>
    </w:p>
    <w:p w14:paraId="72D9D5A9" w14:textId="546C71DA" w:rsidR="00CE74BB" w:rsidRPr="005D1EE8" w:rsidRDefault="00214141" w:rsidP="005D1EE8">
      <w:pPr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Danas su globalni izazovi izjednačeni s urbanim izazovima: gradovi moraju pružati kvalitetne usluge. Gradovi moraju biti inovativni </w:t>
      </w:r>
      <w:r w:rsidR="005D1EE8">
        <w:rPr>
          <w:rFonts w:ascii="Arial" w:hAnsi="Arial" w:cs="Arial"/>
          <w:sz w:val="24"/>
          <w:szCs w:val="24"/>
          <w:lang w:val="it-IT"/>
        </w:rPr>
        <w:t>kako bi se suočili s izazovima kao što je širenje urbane sredine, pitanje transporta, energetike i ekonomsko rasta. Istovremeno, ali tako da ispunjavaju očekivanja građana i štite ljudsko dostojanstvo i životnu sredinu.</w:t>
      </w:r>
    </w:p>
    <w:p w14:paraId="3B2D2CDF" w14:textId="5DEA0A81" w:rsidR="00CE74BB" w:rsidRPr="00CE74BB" w:rsidRDefault="00CE74BB" w:rsidP="00CE74BB">
      <w:pPr>
        <w:rPr>
          <w:rFonts w:ascii="Arial" w:hAnsi="Arial" w:cs="Arial"/>
          <w:b/>
          <w:bCs/>
          <w:sz w:val="24"/>
          <w:szCs w:val="24"/>
          <w:lang w:val="it-IT"/>
        </w:rPr>
      </w:pPr>
      <w:r w:rsidRPr="00CE74BB">
        <w:rPr>
          <w:rFonts w:ascii="Arial" w:hAnsi="Arial" w:cs="Arial"/>
          <w:b/>
          <w:bCs/>
          <w:sz w:val="24"/>
          <w:szCs w:val="24"/>
          <w:lang w:val="it-IT"/>
        </w:rPr>
        <w:t>Glavni ciljevi</w:t>
      </w:r>
      <w:r w:rsidR="00964159">
        <w:rPr>
          <w:rFonts w:ascii="Arial" w:hAnsi="Arial" w:cs="Arial"/>
          <w:b/>
          <w:bCs/>
          <w:sz w:val="24"/>
          <w:szCs w:val="24"/>
          <w:lang w:val="it-IT"/>
        </w:rPr>
        <w:t xml:space="preserve"> obuke</w:t>
      </w:r>
    </w:p>
    <w:p w14:paraId="4F1F401A" w14:textId="77777777" w:rsidR="00CE74BB" w:rsidRPr="00CE74BB" w:rsidRDefault="00CE74BB" w:rsidP="00CE74BB">
      <w:pPr>
        <w:rPr>
          <w:rFonts w:ascii="Arial" w:hAnsi="Arial" w:cs="Arial"/>
          <w:sz w:val="24"/>
          <w:szCs w:val="24"/>
          <w:lang w:val="it-IT"/>
        </w:rPr>
      </w:pPr>
      <w:r w:rsidRPr="00CE74BB">
        <w:rPr>
          <w:rFonts w:ascii="Arial" w:hAnsi="Arial" w:cs="Arial"/>
          <w:sz w:val="24"/>
          <w:szCs w:val="24"/>
          <w:lang w:val="it-IT"/>
        </w:rPr>
        <w:t>1 • Razmena dobrih praksi u urbanističkom planiranju i upravljanju,</w:t>
      </w:r>
    </w:p>
    <w:p w14:paraId="7CEAFE28" w14:textId="4233EB44" w:rsidR="00CE74BB" w:rsidRPr="00CE74BB" w:rsidRDefault="00964159" w:rsidP="00CE74BB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2 • Identifikovanje potreba</w:t>
      </w:r>
      <w:r w:rsidR="00CE74BB" w:rsidRPr="00CE74BB">
        <w:rPr>
          <w:rFonts w:ascii="Arial" w:hAnsi="Arial" w:cs="Arial"/>
          <w:sz w:val="24"/>
          <w:szCs w:val="24"/>
          <w:lang w:val="it-IT"/>
        </w:rPr>
        <w:t xml:space="preserve"> građana </w:t>
      </w:r>
      <w:r>
        <w:rPr>
          <w:rFonts w:ascii="Arial" w:hAnsi="Arial" w:cs="Arial"/>
          <w:sz w:val="24"/>
          <w:szCs w:val="24"/>
          <w:lang w:val="it-IT"/>
        </w:rPr>
        <w:t>u pronalaženju efikasnih</w:t>
      </w:r>
      <w:r w:rsidR="00CE74BB" w:rsidRPr="00CE74BB">
        <w:rPr>
          <w:rFonts w:ascii="Arial" w:hAnsi="Arial" w:cs="Arial"/>
          <w:sz w:val="24"/>
          <w:szCs w:val="24"/>
          <w:lang w:val="it-IT"/>
        </w:rPr>
        <w:t xml:space="preserve"> rešenja,</w:t>
      </w:r>
    </w:p>
    <w:p w14:paraId="5E254721" w14:textId="5870C63D" w:rsidR="00CE74BB" w:rsidRPr="00CE74BB" w:rsidRDefault="00964159" w:rsidP="00CE74BB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3 • Poboljšanje</w:t>
      </w:r>
      <w:r w:rsidR="00CE74BB" w:rsidRPr="00CE74BB">
        <w:rPr>
          <w:rFonts w:ascii="Arial" w:hAnsi="Arial" w:cs="Arial"/>
          <w:sz w:val="24"/>
          <w:szCs w:val="24"/>
          <w:lang w:val="it-IT"/>
        </w:rPr>
        <w:t xml:space="preserve"> </w:t>
      </w:r>
      <w:r>
        <w:rPr>
          <w:rFonts w:ascii="Arial" w:hAnsi="Arial" w:cs="Arial"/>
          <w:sz w:val="24"/>
          <w:szCs w:val="24"/>
          <w:lang w:val="it-IT"/>
        </w:rPr>
        <w:t>stručnosti lidera na lokalnom nivou</w:t>
      </w:r>
      <w:r w:rsidR="00CE74BB" w:rsidRPr="00CE74BB">
        <w:rPr>
          <w:rFonts w:ascii="Arial" w:hAnsi="Arial" w:cs="Arial"/>
          <w:sz w:val="24"/>
          <w:szCs w:val="24"/>
          <w:lang w:val="it-IT"/>
        </w:rPr>
        <w:t>.</w:t>
      </w:r>
    </w:p>
    <w:p w14:paraId="5726ADE7" w14:textId="77777777" w:rsidR="00CE74BB" w:rsidRPr="00CE74BB" w:rsidRDefault="00CE74BB" w:rsidP="00CE74BB">
      <w:pPr>
        <w:rPr>
          <w:rFonts w:ascii="Arial" w:hAnsi="Arial" w:cs="Arial"/>
          <w:b/>
          <w:bCs/>
          <w:sz w:val="24"/>
          <w:szCs w:val="24"/>
          <w:lang w:val="it-IT"/>
        </w:rPr>
      </w:pPr>
      <w:r w:rsidRPr="00CE74BB">
        <w:rPr>
          <w:rFonts w:ascii="Arial" w:hAnsi="Arial" w:cs="Arial"/>
          <w:b/>
          <w:bCs/>
          <w:sz w:val="24"/>
          <w:szCs w:val="24"/>
          <w:lang w:val="it-IT"/>
        </w:rPr>
        <w:t>Ciljna grupa</w:t>
      </w:r>
    </w:p>
    <w:p w14:paraId="01EA6CDC" w14:textId="17BED713" w:rsidR="00CE74BB" w:rsidRPr="00CE74BB" w:rsidRDefault="00CE74BB" w:rsidP="00CE74BB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lang w:val="it-IT"/>
        </w:rPr>
      </w:pPr>
      <w:r w:rsidRPr="00CE74BB">
        <w:rPr>
          <w:rFonts w:ascii="Arial" w:hAnsi="Arial" w:cs="Arial"/>
          <w:sz w:val="24"/>
          <w:szCs w:val="24"/>
          <w:lang w:val="it-IT"/>
        </w:rPr>
        <w:t>diplomate,</w:t>
      </w:r>
    </w:p>
    <w:p w14:paraId="195EE3A7" w14:textId="664B7965" w:rsidR="00CE74BB" w:rsidRPr="00CE74BB" w:rsidRDefault="005D1EE8" w:rsidP="00CE74BB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lastRenderedPageBreak/>
        <w:t>i</w:t>
      </w:r>
      <w:r w:rsidR="00CE74BB" w:rsidRPr="00CE74BB">
        <w:rPr>
          <w:rFonts w:ascii="Arial" w:hAnsi="Arial" w:cs="Arial"/>
          <w:sz w:val="24"/>
          <w:szCs w:val="24"/>
          <w:lang w:val="it-IT"/>
        </w:rPr>
        <w:t>zabrani lokalni zvaničnici,</w:t>
      </w:r>
    </w:p>
    <w:p w14:paraId="68504C31" w14:textId="6CE8D8F6" w:rsidR="00CE74BB" w:rsidRPr="00CE74BB" w:rsidRDefault="005D1EE8" w:rsidP="00CE74BB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i</w:t>
      </w:r>
      <w:r w:rsidR="00CE74BB" w:rsidRPr="00CE74BB">
        <w:rPr>
          <w:rFonts w:ascii="Arial" w:hAnsi="Arial" w:cs="Arial"/>
          <w:sz w:val="24"/>
          <w:szCs w:val="24"/>
          <w:lang w:val="it-IT"/>
        </w:rPr>
        <w:t>skusni državni službenici iz centralnih ili lokalnih vlasti sa odgovornostima u oblasti međunarodnih odnosa, ekonomskog razvoja ili urbanog upravljanja.</w:t>
      </w:r>
    </w:p>
    <w:p w14:paraId="6B87F26D" w14:textId="77777777" w:rsidR="00CE74BB" w:rsidRPr="00CE74BB" w:rsidRDefault="00CE74BB" w:rsidP="00CE74BB">
      <w:pPr>
        <w:rPr>
          <w:rFonts w:ascii="Arial" w:hAnsi="Arial" w:cs="Arial"/>
          <w:b/>
          <w:bCs/>
          <w:sz w:val="24"/>
          <w:szCs w:val="24"/>
          <w:lang w:val="it-IT"/>
        </w:rPr>
      </w:pPr>
      <w:r w:rsidRPr="00CE74BB">
        <w:rPr>
          <w:rFonts w:ascii="Arial" w:hAnsi="Arial" w:cs="Arial"/>
          <w:b/>
          <w:bCs/>
          <w:sz w:val="24"/>
          <w:szCs w:val="24"/>
          <w:lang w:val="it-IT"/>
        </w:rPr>
        <w:t>Praktične informacije</w:t>
      </w:r>
    </w:p>
    <w:p w14:paraId="596C3EC0" w14:textId="75D04E5A" w:rsidR="00CE74BB" w:rsidRPr="00CE74BB" w:rsidRDefault="00CE74BB" w:rsidP="00CE74BB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  <w:sz w:val="24"/>
          <w:szCs w:val="24"/>
          <w:lang w:val="it-IT"/>
        </w:rPr>
      </w:pPr>
      <w:r w:rsidRPr="00CE74BB">
        <w:rPr>
          <w:rFonts w:ascii="Arial" w:hAnsi="Arial" w:cs="Arial"/>
          <w:b/>
          <w:bCs/>
          <w:sz w:val="24"/>
          <w:szCs w:val="24"/>
          <w:lang w:val="it-IT"/>
        </w:rPr>
        <w:t xml:space="preserve">Datumi | </w:t>
      </w:r>
      <w:r w:rsidR="005D1EE8">
        <w:rPr>
          <w:rFonts w:ascii="Arial" w:hAnsi="Arial" w:cs="Arial"/>
          <w:sz w:val="24"/>
          <w:szCs w:val="24"/>
          <w:lang w:val="it-IT"/>
        </w:rPr>
        <w:t>o</w:t>
      </w:r>
      <w:r w:rsidRPr="00CE74BB">
        <w:rPr>
          <w:rFonts w:ascii="Arial" w:hAnsi="Arial" w:cs="Arial"/>
          <w:sz w:val="24"/>
          <w:szCs w:val="24"/>
          <w:lang w:val="it-IT"/>
        </w:rPr>
        <w:t>d 20. novembra do 24. novembra 2023. godine</w:t>
      </w:r>
    </w:p>
    <w:p w14:paraId="28B02F08" w14:textId="7BBE5F4E" w:rsidR="00CE74BB" w:rsidRPr="00CE74BB" w:rsidRDefault="00964159" w:rsidP="00CE74BB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  <w:sz w:val="24"/>
          <w:szCs w:val="24"/>
          <w:lang w:val="it-IT"/>
        </w:rPr>
      </w:pPr>
      <w:r>
        <w:rPr>
          <w:rFonts w:ascii="Arial" w:hAnsi="Arial" w:cs="Arial"/>
          <w:b/>
          <w:bCs/>
          <w:sz w:val="24"/>
          <w:szCs w:val="24"/>
          <w:lang w:val="it-IT"/>
        </w:rPr>
        <w:t>RAdni jezik</w:t>
      </w:r>
      <w:r w:rsidR="00CE74BB" w:rsidRPr="00CE74BB">
        <w:rPr>
          <w:rFonts w:ascii="Arial" w:hAnsi="Arial" w:cs="Arial"/>
          <w:b/>
          <w:bCs/>
          <w:sz w:val="24"/>
          <w:szCs w:val="24"/>
          <w:lang w:val="it-IT"/>
        </w:rPr>
        <w:t xml:space="preserve"> | </w:t>
      </w:r>
      <w:r>
        <w:rPr>
          <w:rFonts w:ascii="Arial" w:hAnsi="Arial" w:cs="Arial"/>
          <w:sz w:val="24"/>
          <w:szCs w:val="24"/>
          <w:lang w:val="it-IT"/>
        </w:rPr>
        <w:t>engleski</w:t>
      </w:r>
      <w:r w:rsidR="005D1EE8">
        <w:rPr>
          <w:rFonts w:ascii="Arial" w:hAnsi="Arial" w:cs="Arial"/>
          <w:sz w:val="24"/>
          <w:szCs w:val="24"/>
          <w:lang w:val="it-IT"/>
        </w:rPr>
        <w:t xml:space="preserve"> jezik</w:t>
      </w:r>
    </w:p>
    <w:p w14:paraId="0A09133C" w14:textId="25B51EAE" w:rsidR="00CE74BB" w:rsidRPr="00CE74BB" w:rsidRDefault="00CE74BB" w:rsidP="00CE74BB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  <w:lang w:val="it-IT"/>
        </w:rPr>
      </w:pPr>
      <w:r w:rsidRPr="00CE74BB">
        <w:rPr>
          <w:rFonts w:ascii="Arial" w:hAnsi="Arial" w:cs="Arial"/>
          <w:b/>
          <w:bCs/>
          <w:sz w:val="24"/>
          <w:szCs w:val="24"/>
          <w:lang w:val="it-IT"/>
        </w:rPr>
        <w:t xml:space="preserve">Format | </w:t>
      </w:r>
      <w:r w:rsidR="00964159" w:rsidRPr="003C4CA2">
        <w:rPr>
          <w:rFonts w:ascii="Arial" w:hAnsi="Arial" w:cs="Arial"/>
          <w:sz w:val="24"/>
          <w:szCs w:val="24"/>
          <w:lang w:val="it-IT"/>
        </w:rPr>
        <w:t>Fizičk</w:t>
      </w:r>
      <w:r w:rsidR="00964159">
        <w:rPr>
          <w:rFonts w:ascii="Arial" w:hAnsi="Arial" w:cs="Arial"/>
          <w:sz w:val="24"/>
          <w:szCs w:val="24"/>
          <w:lang w:val="it-IT"/>
        </w:rPr>
        <w:t>o prisustvo kandidata</w:t>
      </w:r>
    </w:p>
    <w:p w14:paraId="1933A9A9" w14:textId="15F60D04" w:rsidR="00CE74BB" w:rsidRPr="00CE74BB" w:rsidRDefault="00CE74BB" w:rsidP="00CE74BB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  <w:sz w:val="24"/>
          <w:szCs w:val="24"/>
        </w:rPr>
      </w:pPr>
      <w:r w:rsidRPr="00CE74BB">
        <w:rPr>
          <w:rFonts w:ascii="Arial" w:hAnsi="Arial" w:cs="Arial"/>
          <w:b/>
          <w:bCs/>
          <w:sz w:val="24"/>
          <w:szCs w:val="24"/>
        </w:rPr>
        <w:t xml:space="preserve">Mesto održavanja | </w:t>
      </w:r>
      <w:r w:rsidRPr="00CE74BB">
        <w:rPr>
          <w:rFonts w:ascii="Arial" w:hAnsi="Arial" w:cs="Arial"/>
          <w:sz w:val="24"/>
          <w:szCs w:val="24"/>
        </w:rPr>
        <w:t>INSP, 2 avenue de l’Observatoire, 75006 Pariz</w:t>
      </w:r>
    </w:p>
    <w:p w14:paraId="7ED9E5A2" w14:textId="2CE5DF9B" w:rsidR="00A42C25" w:rsidRPr="00E54584" w:rsidRDefault="00964159" w:rsidP="00CE74BB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964159">
        <w:rPr>
          <w:rFonts w:ascii="Arial" w:hAnsi="Arial" w:cs="Arial"/>
          <w:b/>
          <w:bCs/>
          <w:sz w:val="24"/>
          <w:szCs w:val="24"/>
        </w:rPr>
        <w:t>Troškovi obuke</w:t>
      </w:r>
      <w:r w:rsidR="00CE74BB" w:rsidRPr="00E54584">
        <w:rPr>
          <w:rFonts w:ascii="Arial" w:hAnsi="Arial" w:cs="Arial"/>
          <w:b/>
          <w:bCs/>
          <w:sz w:val="24"/>
          <w:szCs w:val="24"/>
        </w:rPr>
        <w:t xml:space="preserve"> | </w:t>
      </w:r>
      <w:r w:rsidR="00CE74BB" w:rsidRPr="00E54584">
        <w:rPr>
          <w:rFonts w:ascii="Arial" w:hAnsi="Arial" w:cs="Arial"/>
          <w:sz w:val="24"/>
          <w:szCs w:val="24"/>
        </w:rPr>
        <w:t xml:space="preserve">1.470 evra za kandidate bez </w:t>
      </w:r>
      <w:r w:rsidRPr="00E54584">
        <w:rPr>
          <w:rFonts w:ascii="Arial" w:hAnsi="Arial" w:cs="Arial"/>
          <w:sz w:val="24"/>
          <w:szCs w:val="24"/>
        </w:rPr>
        <w:t>stipendije</w:t>
      </w:r>
      <w:r w:rsidR="00CE74BB" w:rsidRPr="00E54584">
        <w:rPr>
          <w:rFonts w:ascii="Arial" w:hAnsi="Arial" w:cs="Arial"/>
          <w:sz w:val="24"/>
          <w:szCs w:val="24"/>
        </w:rPr>
        <w:t xml:space="preserve"> francuske vlade (plaća se unapred bankovnim transferom).</w:t>
      </w:r>
    </w:p>
    <w:p w14:paraId="6A009415" w14:textId="77777777" w:rsidR="00CE74BB" w:rsidRPr="00964159" w:rsidRDefault="00CE74BB" w:rsidP="00CE74BB"/>
    <w:p w14:paraId="67B12A62" w14:textId="77777777" w:rsidR="00CE74BB" w:rsidRPr="00E54584" w:rsidRDefault="00CE74BB" w:rsidP="00CE74BB">
      <w:pPr>
        <w:rPr>
          <w:rFonts w:ascii="Arial" w:hAnsi="Arial" w:cs="Arial"/>
          <w:b/>
          <w:bCs/>
          <w:sz w:val="24"/>
          <w:szCs w:val="24"/>
        </w:rPr>
      </w:pPr>
      <w:r w:rsidRPr="00E54584">
        <w:rPr>
          <w:rFonts w:ascii="Arial" w:hAnsi="Arial" w:cs="Arial"/>
          <w:b/>
          <w:bCs/>
          <w:sz w:val="24"/>
          <w:szCs w:val="24"/>
        </w:rPr>
        <w:t>Troškovi obuke</w:t>
      </w:r>
    </w:p>
    <w:p w14:paraId="12B3D509" w14:textId="487860C7" w:rsidR="00CE74BB" w:rsidRPr="00E54584" w:rsidRDefault="00CE74BB" w:rsidP="00CE74BB">
      <w:pPr>
        <w:rPr>
          <w:rFonts w:ascii="Arial" w:hAnsi="Arial" w:cs="Arial"/>
          <w:sz w:val="24"/>
          <w:szCs w:val="24"/>
        </w:rPr>
      </w:pPr>
      <w:r w:rsidRPr="00E54584">
        <w:rPr>
          <w:rFonts w:ascii="Arial" w:hAnsi="Arial" w:cs="Arial"/>
          <w:sz w:val="24"/>
          <w:szCs w:val="24"/>
        </w:rPr>
        <w:t>Ambasada Francuske u Srbiji snosi troškove obuke, troškove prevoza i smeštaja.</w:t>
      </w:r>
    </w:p>
    <w:p w14:paraId="18006F2C" w14:textId="77777777" w:rsidR="00CE74BB" w:rsidRPr="00E54584" w:rsidRDefault="00CE74BB" w:rsidP="00CE74BB">
      <w:pPr>
        <w:rPr>
          <w:rFonts w:ascii="Arial" w:hAnsi="Arial" w:cs="Arial"/>
          <w:b/>
          <w:bCs/>
          <w:sz w:val="24"/>
          <w:szCs w:val="24"/>
        </w:rPr>
      </w:pPr>
    </w:p>
    <w:p w14:paraId="287A5C97" w14:textId="77777777" w:rsidR="00964159" w:rsidRPr="00CE74BB" w:rsidRDefault="00964159" w:rsidP="00964159">
      <w:pPr>
        <w:rPr>
          <w:rFonts w:ascii="Arial" w:hAnsi="Arial" w:cs="Arial"/>
          <w:b/>
          <w:bCs/>
          <w:sz w:val="24"/>
          <w:szCs w:val="24"/>
          <w:lang w:val="it-IT"/>
        </w:rPr>
      </w:pPr>
      <w:r>
        <w:rPr>
          <w:rFonts w:ascii="Arial" w:hAnsi="Arial" w:cs="Arial"/>
          <w:b/>
          <w:bCs/>
          <w:sz w:val="24"/>
          <w:szCs w:val="24"/>
          <w:lang w:val="it-IT"/>
        </w:rPr>
        <w:t>Podnošenje prijava</w:t>
      </w:r>
    </w:p>
    <w:p w14:paraId="2B7BFB16" w14:textId="7DFEEBDF" w:rsidR="005D1EE8" w:rsidRPr="000770ED" w:rsidRDefault="005D1EE8" w:rsidP="005D1EE8">
      <w:pPr>
        <w:rPr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Poslati </w:t>
      </w:r>
      <w:r w:rsidRPr="00CE74BB">
        <w:rPr>
          <w:rFonts w:ascii="Arial" w:hAnsi="Arial" w:cs="Arial"/>
          <w:sz w:val="24"/>
          <w:szCs w:val="24"/>
          <w:lang w:val="it-IT"/>
        </w:rPr>
        <w:t xml:space="preserve">CV i propratno pismo </w:t>
      </w:r>
      <w:r w:rsidRPr="00D35117">
        <w:rPr>
          <w:rFonts w:ascii="Arial" w:hAnsi="Arial" w:cs="Arial"/>
          <w:sz w:val="24"/>
          <w:szCs w:val="24"/>
          <w:lang w:val="it-IT"/>
        </w:rPr>
        <w:t>na francuskom</w:t>
      </w:r>
      <w:r>
        <w:rPr>
          <w:rFonts w:ascii="Arial" w:hAnsi="Arial" w:cs="Arial"/>
          <w:sz w:val="24"/>
          <w:szCs w:val="24"/>
          <w:lang w:val="it-IT"/>
        </w:rPr>
        <w:t xml:space="preserve"> </w:t>
      </w:r>
      <w:r w:rsidRPr="00CE74BB">
        <w:rPr>
          <w:rFonts w:ascii="Arial" w:hAnsi="Arial" w:cs="Arial"/>
          <w:sz w:val="24"/>
          <w:szCs w:val="24"/>
          <w:lang w:val="it-IT"/>
        </w:rPr>
        <w:t xml:space="preserve">do </w:t>
      </w:r>
      <w:r>
        <w:rPr>
          <w:rFonts w:ascii="Arial" w:hAnsi="Arial" w:cs="Arial"/>
          <w:sz w:val="24"/>
          <w:szCs w:val="24"/>
          <w:lang w:val="it-IT"/>
        </w:rPr>
        <w:t>15.</w:t>
      </w:r>
      <w:r w:rsidRPr="00CE74BB">
        <w:rPr>
          <w:rFonts w:ascii="Arial" w:hAnsi="Arial" w:cs="Arial"/>
          <w:sz w:val="24"/>
          <w:szCs w:val="24"/>
          <w:lang w:val="it-IT"/>
        </w:rPr>
        <w:t xml:space="preserve"> juna na</w:t>
      </w:r>
      <w:r>
        <w:rPr>
          <w:rFonts w:ascii="Arial" w:hAnsi="Arial" w:cs="Arial"/>
          <w:sz w:val="24"/>
          <w:szCs w:val="24"/>
          <w:lang w:val="it-IT"/>
        </w:rPr>
        <w:t xml:space="preserve"> radmila.tomovic@</w:t>
      </w:r>
      <w:r w:rsidRPr="000770ED">
        <w:rPr>
          <w:rFonts w:ascii="Arial" w:hAnsi="Arial" w:cs="Arial"/>
          <w:sz w:val="24"/>
          <w:szCs w:val="24"/>
          <w:lang w:val="it-IT"/>
        </w:rPr>
        <w:t>n</w:t>
      </w:r>
      <w:r>
        <w:rPr>
          <w:rFonts w:ascii="Arial" w:hAnsi="Arial" w:cs="Arial"/>
          <w:sz w:val="24"/>
          <w:szCs w:val="24"/>
          <w:lang w:val="it-IT"/>
        </w:rPr>
        <w:t>apa.gov.rs</w:t>
      </w:r>
    </w:p>
    <w:p w14:paraId="3500E855" w14:textId="30C13EE2" w:rsidR="00A42C25" w:rsidRPr="00CE74BB" w:rsidRDefault="00A42C25" w:rsidP="00964159">
      <w:pPr>
        <w:rPr>
          <w:lang w:val="it-IT"/>
        </w:rPr>
      </w:pPr>
    </w:p>
    <w:sectPr w:rsidR="00A42C25" w:rsidRPr="00CE74BB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1222D" w14:textId="77777777" w:rsidR="002A6AB2" w:rsidRDefault="002A6AB2" w:rsidP="00724746">
      <w:pPr>
        <w:spacing w:after="0" w:line="240" w:lineRule="auto"/>
      </w:pPr>
      <w:r>
        <w:separator/>
      </w:r>
    </w:p>
  </w:endnote>
  <w:endnote w:type="continuationSeparator" w:id="0">
    <w:p w14:paraId="7918D15C" w14:textId="77777777" w:rsidR="002A6AB2" w:rsidRDefault="002A6AB2" w:rsidP="007247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160C8" w14:textId="77777777" w:rsidR="002A6AB2" w:rsidRDefault="002A6AB2" w:rsidP="00724746">
      <w:pPr>
        <w:spacing w:after="0" w:line="240" w:lineRule="auto"/>
      </w:pPr>
      <w:r>
        <w:separator/>
      </w:r>
    </w:p>
  </w:footnote>
  <w:footnote w:type="continuationSeparator" w:id="0">
    <w:p w14:paraId="2A4889E8" w14:textId="77777777" w:rsidR="002A6AB2" w:rsidRDefault="002A6AB2" w:rsidP="007247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84F16" w14:textId="6B6F75B0" w:rsidR="00724746" w:rsidRDefault="001D39C5">
    <w:pPr>
      <w:pStyle w:val="Header"/>
    </w:pP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54639AA2" wp14:editId="00A61EBF">
          <wp:simplePos x="0" y="0"/>
          <wp:positionH relativeFrom="margin">
            <wp:posOffset>2218690</wp:posOffset>
          </wp:positionH>
          <wp:positionV relativeFrom="paragraph">
            <wp:posOffset>-410210</wp:posOffset>
          </wp:positionV>
          <wp:extent cx="1331595" cy="824230"/>
          <wp:effectExtent l="0" t="0" r="0" b="0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1595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0288" behindDoc="0" locked="0" layoutInCell="1" allowOverlap="1" wp14:anchorId="2BB43D30" wp14:editId="7FF634F6">
          <wp:simplePos x="0" y="0"/>
          <wp:positionH relativeFrom="margin">
            <wp:posOffset>5058410</wp:posOffset>
          </wp:positionH>
          <wp:positionV relativeFrom="paragraph">
            <wp:posOffset>-380365</wp:posOffset>
          </wp:positionV>
          <wp:extent cx="1367155" cy="821690"/>
          <wp:effectExtent l="0" t="0" r="4445" b="0"/>
          <wp:wrapNone/>
          <wp:docPr id="3" name="Image 3" descr="Une image contenant logo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Une image contenant logo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7155" cy="821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1312" behindDoc="0" locked="0" layoutInCell="1" allowOverlap="1" wp14:anchorId="4FA2788F" wp14:editId="235ACEAF">
          <wp:simplePos x="0" y="0"/>
          <wp:positionH relativeFrom="page">
            <wp:posOffset>233045</wp:posOffset>
          </wp:positionH>
          <wp:positionV relativeFrom="paragraph">
            <wp:posOffset>-374650</wp:posOffset>
          </wp:positionV>
          <wp:extent cx="1000125" cy="819785"/>
          <wp:effectExtent l="0" t="0" r="0" b="0"/>
          <wp:wrapNone/>
          <wp:docPr id="4" name="Image 4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819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773C"/>
    <w:multiLevelType w:val="multilevel"/>
    <w:tmpl w:val="03542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630DF7"/>
    <w:multiLevelType w:val="multilevel"/>
    <w:tmpl w:val="F460C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6FA733E"/>
    <w:multiLevelType w:val="hybridMultilevel"/>
    <w:tmpl w:val="D88642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BF2270"/>
    <w:multiLevelType w:val="multilevel"/>
    <w:tmpl w:val="A08A5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DE6659E"/>
    <w:multiLevelType w:val="multilevel"/>
    <w:tmpl w:val="76F62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50E7187"/>
    <w:multiLevelType w:val="hybridMultilevel"/>
    <w:tmpl w:val="48DECFCE"/>
    <w:lvl w:ilvl="0" w:tplc="3F50344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A7C06"/>
    <w:multiLevelType w:val="multilevel"/>
    <w:tmpl w:val="ADA88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88B16FA"/>
    <w:multiLevelType w:val="hybridMultilevel"/>
    <w:tmpl w:val="733649F4"/>
    <w:lvl w:ilvl="0" w:tplc="3F50344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AE5049"/>
    <w:multiLevelType w:val="hybridMultilevel"/>
    <w:tmpl w:val="E24E8D3C"/>
    <w:lvl w:ilvl="0" w:tplc="3F50344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8C3602"/>
    <w:multiLevelType w:val="multilevel"/>
    <w:tmpl w:val="78386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63836120">
    <w:abstractNumId w:val="6"/>
  </w:num>
  <w:num w:numId="2" w16cid:durableId="1908034280">
    <w:abstractNumId w:val="9"/>
  </w:num>
  <w:num w:numId="3" w16cid:durableId="1154418393">
    <w:abstractNumId w:val="1"/>
  </w:num>
  <w:num w:numId="4" w16cid:durableId="898905058">
    <w:abstractNumId w:val="4"/>
  </w:num>
  <w:num w:numId="5" w16cid:durableId="2098019755">
    <w:abstractNumId w:val="0"/>
  </w:num>
  <w:num w:numId="6" w16cid:durableId="1097944236">
    <w:abstractNumId w:val="3"/>
  </w:num>
  <w:num w:numId="7" w16cid:durableId="1261177821">
    <w:abstractNumId w:val="2"/>
  </w:num>
  <w:num w:numId="8" w16cid:durableId="1666394713">
    <w:abstractNumId w:val="7"/>
  </w:num>
  <w:num w:numId="9" w16cid:durableId="248467067">
    <w:abstractNumId w:val="5"/>
  </w:num>
  <w:num w:numId="10" w16cid:durableId="8507231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fr-FR" w:vendorID="64" w:dllVersion="6" w:nlCheck="1" w:checkStyle="1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DQyNrG0tDQyNDdW0lEKTi0uzszPAykwqgUA64/ZLCwAAAA="/>
  </w:docVars>
  <w:rsids>
    <w:rsidRoot w:val="007662F7"/>
    <w:rsid w:val="00037EE5"/>
    <w:rsid w:val="00062964"/>
    <w:rsid w:val="00080170"/>
    <w:rsid w:val="00095AD7"/>
    <w:rsid w:val="001D39C5"/>
    <w:rsid w:val="00214141"/>
    <w:rsid w:val="00291577"/>
    <w:rsid w:val="002A6AB2"/>
    <w:rsid w:val="003F36ED"/>
    <w:rsid w:val="004A5673"/>
    <w:rsid w:val="004E4D4E"/>
    <w:rsid w:val="0058279D"/>
    <w:rsid w:val="00584913"/>
    <w:rsid w:val="005D1EE8"/>
    <w:rsid w:val="00724746"/>
    <w:rsid w:val="007630F4"/>
    <w:rsid w:val="007662F7"/>
    <w:rsid w:val="00964159"/>
    <w:rsid w:val="00967DE4"/>
    <w:rsid w:val="00A13B57"/>
    <w:rsid w:val="00A42C25"/>
    <w:rsid w:val="00AF42F3"/>
    <w:rsid w:val="00CA7025"/>
    <w:rsid w:val="00CE74BB"/>
    <w:rsid w:val="00DF5A63"/>
    <w:rsid w:val="00DF7061"/>
    <w:rsid w:val="00E24361"/>
    <w:rsid w:val="00E35F16"/>
    <w:rsid w:val="00E54584"/>
    <w:rsid w:val="00EE44F7"/>
    <w:rsid w:val="00F01452"/>
    <w:rsid w:val="00F31468"/>
    <w:rsid w:val="00FA58CD"/>
    <w:rsid w:val="00FF5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742F9"/>
  <w15:chartTrackingRefBased/>
  <w15:docId w15:val="{BDF81070-2CA8-4772-B147-2930D577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4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746"/>
  </w:style>
  <w:style w:type="paragraph" w:styleId="Footer">
    <w:name w:val="footer"/>
    <w:basedOn w:val="Normal"/>
    <w:link w:val="FooterChar"/>
    <w:uiPriority w:val="99"/>
    <w:unhideWhenUsed/>
    <w:rsid w:val="00724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746"/>
  </w:style>
  <w:style w:type="paragraph" w:styleId="ListParagraph">
    <w:name w:val="List Paragraph"/>
    <w:basedOn w:val="Normal"/>
    <w:uiPriority w:val="34"/>
    <w:qFormat/>
    <w:rsid w:val="00CE74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45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4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09</Words>
  <Characters>233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TELIC Alexandre</dc:creator>
  <cp:keywords/>
  <dc:description/>
  <cp:lastModifiedBy>Radmila Tomović</cp:lastModifiedBy>
  <cp:revision>5</cp:revision>
  <dcterms:created xsi:type="dcterms:W3CDTF">2023-05-12T09:10:00Z</dcterms:created>
  <dcterms:modified xsi:type="dcterms:W3CDTF">2023-05-23T13:48:00Z</dcterms:modified>
</cp:coreProperties>
</file>